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D17E72" w14:textId="72451DA5" w:rsidR="00E14AC9" w:rsidRPr="00AE04C7" w:rsidRDefault="00AE04C7">
      <w:r w:rsidRPr="00AE04C7">
        <w:t xml:space="preserve"> </w:t>
      </w:r>
      <w:proofErr w:type="spellStart"/>
      <w:r w:rsidRPr="00AE04C7">
        <w:t>Cntrl</w:t>
      </w:r>
      <w:proofErr w:type="spellEnd"/>
      <w:r w:rsidRPr="00AE04C7">
        <w:t xml:space="preserve"> B   %</w:t>
      </w:r>
      <w:r>
        <w:t xml:space="preserve"> </w:t>
      </w:r>
    </w:p>
    <w:p w14:paraId="4D1C3611" w14:textId="0DFE00DD" w:rsidR="00AE04C7" w:rsidRPr="00AE04C7" w:rsidRDefault="00AE04C7">
      <w:proofErr w:type="spellStart"/>
      <w:r w:rsidRPr="00AE04C7">
        <w:t>Tmux</w:t>
      </w:r>
      <w:proofErr w:type="spellEnd"/>
      <w:r w:rsidRPr="00AE04C7">
        <w:t xml:space="preserve"> attach</w:t>
      </w:r>
    </w:p>
    <w:p w14:paraId="6473DB46" w14:textId="0AFF2C92" w:rsidR="00AE04C7" w:rsidRPr="00AE04C7" w:rsidRDefault="00AE04C7">
      <w:proofErr w:type="spellStart"/>
      <w:r w:rsidRPr="00AE04C7">
        <w:t>Tmux</w:t>
      </w:r>
      <w:proofErr w:type="spellEnd"/>
    </w:p>
    <w:p w14:paraId="7A5D9888" w14:textId="22E67877" w:rsidR="00AE04C7" w:rsidRDefault="00AE04C7">
      <w:r>
        <w:t>Ctrl b arrow keys</w:t>
      </w:r>
    </w:p>
    <w:p w14:paraId="7EA82BCB" w14:textId="7ED0B46A" w:rsidR="00B6250D" w:rsidRDefault="00564768">
      <w:proofErr w:type="spellStart"/>
      <w:r>
        <w:t>Ssh</w:t>
      </w:r>
      <w:proofErr w:type="spellEnd"/>
      <w:r>
        <w:t xml:space="preserve"> </w:t>
      </w:r>
      <w:proofErr w:type="spellStart"/>
      <w:r>
        <w:t>assemblix</w:t>
      </w:r>
      <w:proofErr w:type="spellEnd"/>
    </w:p>
    <w:p w14:paraId="27A6376D" w14:textId="2EA9203F" w:rsidR="0079361D" w:rsidRDefault="0079361D"/>
    <w:p w14:paraId="2946EDF3" w14:textId="3CD07A83" w:rsidR="0079361D" w:rsidRPr="00AE04C7" w:rsidRDefault="0079361D">
      <w:proofErr w:type="spellStart"/>
      <w:r>
        <w:rPr>
          <w:rStyle w:val="HTMLCode"/>
          <w:rFonts w:eastAsiaTheme="minorHAnsi"/>
        </w:rPr>
        <w:t>chmod</w:t>
      </w:r>
      <w:proofErr w:type="spellEnd"/>
      <w:r>
        <w:rPr>
          <w:rStyle w:val="HTMLCode"/>
          <w:rFonts w:eastAsiaTheme="minorHAnsi"/>
        </w:rPr>
        <w:t xml:space="preserve"> </w:t>
      </w:r>
      <w:proofErr w:type="spellStart"/>
      <w:r>
        <w:rPr>
          <w:rStyle w:val="HTMLCode"/>
          <w:rFonts w:eastAsiaTheme="minorHAnsi"/>
        </w:rPr>
        <w:t>u+x</w:t>
      </w:r>
      <w:proofErr w:type="spellEnd"/>
    </w:p>
    <w:sectPr w:rsidR="0079361D" w:rsidRPr="00AE04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yt7A0N7WwMDOxNDVU0lEKTi0uzszPAykwrgUAmOEwOiwAAAA="/>
  </w:docVars>
  <w:rsids>
    <w:rsidRoot w:val="00AE04C7"/>
    <w:rsid w:val="00094A9B"/>
    <w:rsid w:val="00564768"/>
    <w:rsid w:val="0079361D"/>
    <w:rsid w:val="00AE04C7"/>
    <w:rsid w:val="00B6250D"/>
    <w:rsid w:val="00E14A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ADAA69"/>
  <w15:chartTrackingRefBased/>
  <w15:docId w15:val="{23A704D0-E51F-4638-9246-C779313A0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HTMLCode">
    <w:name w:val="HTML Code"/>
    <w:basedOn w:val="Standaardalinea-lettertype"/>
    <w:uiPriority w:val="99"/>
    <w:semiHidden/>
    <w:unhideWhenUsed/>
    <w:rsid w:val="0079361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1</Pages>
  <Words>11</Words>
  <Characters>63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eriks ML, Mark</dc:creator>
  <cp:keywords/>
  <dc:description/>
  <cp:lastModifiedBy>Frederiks ML, Mark</cp:lastModifiedBy>
  <cp:revision>4</cp:revision>
  <dcterms:created xsi:type="dcterms:W3CDTF">2021-05-12T07:42:00Z</dcterms:created>
  <dcterms:modified xsi:type="dcterms:W3CDTF">2021-05-12T14:12:00Z</dcterms:modified>
</cp:coreProperties>
</file>